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8E2FF" w14:textId="77777777" w:rsidR="0022380A" w:rsidRDefault="0022380A" w:rsidP="006D4344">
      <w:pPr>
        <w:pStyle w:val="NormalWeb"/>
        <w:rPr>
          <w:color w:val="000000"/>
          <w:sz w:val="22"/>
          <w:szCs w:val="22"/>
        </w:rPr>
      </w:pPr>
    </w:p>
    <w:p w14:paraId="1092955A" w14:textId="618ED25B" w:rsidR="00C335FC" w:rsidRPr="006D4344" w:rsidRDefault="00C335FC" w:rsidP="00347B54">
      <w:pPr>
        <w:pStyle w:val="NormalWeb"/>
        <w:jc w:val="center"/>
        <w:rPr>
          <w:color w:val="000000"/>
          <w:sz w:val="22"/>
          <w:szCs w:val="22"/>
          <w:u w:val="single"/>
        </w:rPr>
      </w:pPr>
      <w:r w:rsidRPr="006D4344">
        <w:rPr>
          <w:color w:val="000000"/>
          <w:sz w:val="22"/>
          <w:szCs w:val="22"/>
          <w:u w:val="single"/>
        </w:rPr>
        <w:t>Terms of Reference - GRAPHIC DESIGNER For</w:t>
      </w:r>
      <w:r w:rsidR="00347B54" w:rsidRPr="006D4344">
        <w:rPr>
          <w:color w:val="000000"/>
          <w:sz w:val="22"/>
          <w:szCs w:val="22"/>
          <w:u w:val="single"/>
        </w:rPr>
        <w:t xml:space="preserve"> NRC</w:t>
      </w:r>
      <w:r w:rsidRPr="006D4344">
        <w:rPr>
          <w:color w:val="000000"/>
          <w:sz w:val="22"/>
          <w:szCs w:val="22"/>
          <w:u w:val="single"/>
        </w:rPr>
        <w:t xml:space="preserve"> Annual Report 2022</w:t>
      </w:r>
    </w:p>
    <w:p w14:paraId="62785FDB" w14:textId="77777777" w:rsidR="00C335FC" w:rsidRPr="005428F7" w:rsidRDefault="00C335FC" w:rsidP="00C335FC">
      <w:pPr>
        <w:pStyle w:val="NormalWeb"/>
        <w:rPr>
          <w:b/>
          <w:bCs/>
          <w:color w:val="FF0000"/>
          <w:sz w:val="22"/>
          <w:szCs w:val="22"/>
        </w:rPr>
      </w:pPr>
      <w:r w:rsidRPr="005428F7">
        <w:rPr>
          <w:b/>
          <w:bCs/>
          <w:color w:val="FF0000"/>
          <w:sz w:val="22"/>
          <w:szCs w:val="22"/>
        </w:rPr>
        <w:t>1- Objective:</w:t>
      </w:r>
    </w:p>
    <w:p w14:paraId="3F023D4F" w14:textId="227963D9" w:rsidR="00C335FC" w:rsidRPr="008E331A" w:rsidRDefault="4C66E9D8" w:rsidP="00C335FC">
      <w:pPr>
        <w:pStyle w:val="NormalWeb"/>
        <w:rPr>
          <w:color w:val="000000"/>
          <w:sz w:val="22"/>
          <w:szCs w:val="22"/>
        </w:rPr>
      </w:pPr>
      <w:r w:rsidRPr="008E331A">
        <w:rPr>
          <w:color w:val="000000" w:themeColor="text1"/>
          <w:sz w:val="22"/>
          <w:szCs w:val="22"/>
        </w:rPr>
        <w:t xml:space="preserve">NRC Sudan is looking for a graphic designer to design 30 pages of the Annual report for the year 2022. </w:t>
      </w:r>
    </w:p>
    <w:p w14:paraId="53F6D6FD" w14:textId="77777777" w:rsidR="00C335FC" w:rsidRPr="005428F7" w:rsidRDefault="00C335FC" w:rsidP="00C335FC">
      <w:pPr>
        <w:pStyle w:val="NormalWeb"/>
        <w:rPr>
          <w:b/>
          <w:bCs/>
          <w:color w:val="FF0000"/>
          <w:sz w:val="22"/>
          <w:szCs w:val="22"/>
        </w:rPr>
      </w:pPr>
      <w:r w:rsidRPr="005428F7">
        <w:rPr>
          <w:b/>
          <w:bCs/>
          <w:color w:val="FF0000"/>
          <w:sz w:val="22"/>
          <w:szCs w:val="22"/>
        </w:rPr>
        <w:t>2- Scope of Work:</w:t>
      </w:r>
    </w:p>
    <w:p w14:paraId="5BDC2BF1" w14:textId="3644D12D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Provide advice on design style, format, print production and timescales.</w:t>
      </w:r>
    </w:p>
    <w:p w14:paraId="288EA467" w14:textId="4945A820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Conceptualize visuals based on requirements.</w:t>
      </w:r>
    </w:p>
    <w:p w14:paraId="0345D3D2" w14:textId="104FB9C1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Present rough drafts and present ideas to NRC focal point.</w:t>
      </w:r>
    </w:p>
    <w:p w14:paraId="28DBCEF2" w14:textId="5D95EAB1" w:rsidR="00C335FC" w:rsidRPr="008E331A" w:rsidRDefault="4C66E9D8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 w:themeColor="text1"/>
          <w:sz w:val="22"/>
          <w:szCs w:val="22"/>
        </w:rPr>
        <w:t xml:space="preserve">Develop illustrations, icons, maps, </w:t>
      </w:r>
      <w:proofErr w:type="gramStart"/>
      <w:r w:rsidRPr="008E331A">
        <w:rPr>
          <w:color w:val="000000" w:themeColor="text1"/>
          <w:sz w:val="22"/>
          <w:szCs w:val="22"/>
        </w:rPr>
        <w:t>charts</w:t>
      </w:r>
      <w:proofErr w:type="gramEnd"/>
      <w:r w:rsidRPr="008E331A">
        <w:rPr>
          <w:color w:val="000000" w:themeColor="text1"/>
          <w:sz w:val="22"/>
          <w:szCs w:val="22"/>
        </w:rPr>
        <w:t xml:space="preserve"> and other designs for the 25 to 30 pages. </w:t>
      </w:r>
    </w:p>
    <w:p w14:paraId="139EE17A" w14:textId="5B597060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Adhere to NRC identity requirements and rules.</w:t>
      </w:r>
    </w:p>
    <w:p w14:paraId="513CBB58" w14:textId="2E6B2DEF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Produce functional electronic and print versions</w:t>
      </w:r>
      <w:r w:rsidR="006B3A3A">
        <w:rPr>
          <w:color w:val="000000"/>
          <w:sz w:val="22"/>
          <w:szCs w:val="22"/>
        </w:rPr>
        <w:t xml:space="preserve"> </w:t>
      </w:r>
    </w:p>
    <w:p w14:paraId="21EBF763" w14:textId="5195C65D" w:rsidR="00C335FC" w:rsidRPr="008E331A" w:rsidRDefault="00C335FC" w:rsidP="008E331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Amend designs after feedback.</w:t>
      </w:r>
    </w:p>
    <w:p w14:paraId="28196C35" w14:textId="37B4D47D" w:rsidR="006B3A3A" w:rsidRDefault="00C335FC" w:rsidP="006B3A3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Ensure final graphics and layouts are visually appealing, reader-friendly and on-brand.</w:t>
      </w:r>
    </w:p>
    <w:p w14:paraId="2F489B3C" w14:textId="7A25D8D9" w:rsidR="006B3A3A" w:rsidRPr="005428F7" w:rsidRDefault="006B3A3A" w:rsidP="006B3A3A">
      <w:pPr>
        <w:pStyle w:val="NormalWeb"/>
        <w:rPr>
          <w:b/>
          <w:bCs/>
          <w:color w:val="000000"/>
          <w:sz w:val="22"/>
          <w:szCs w:val="22"/>
        </w:rPr>
      </w:pPr>
      <w:r w:rsidRPr="005428F7">
        <w:rPr>
          <w:b/>
          <w:bCs/>
          <w:color w:val="000000"/>
          <w:sz w:val="22"/>
          <w:szCs w:val="22"/>
        </w:rPr>
        <w:t xml:space="preserve">English and Arabic version </w:t>
      </w:r>
    </w:p>
    <w:p w14:paraId="6BBAF0EE" w14:textId="77777777" w:rsidR="005428F7" w:rsidRDefault="006B3A3A" w:rsidP="005428F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designer is expected t</w:t>
      </w:r>
      <w:r w:rsidR="005428F7">
        <w:rPr>
          <w:color w:val="000000"/>
          <w:sz w:val="22"/>
          <w:szCs w:val="22"/>
        </w:rPr>
        <w:t>o deliver</w:t>
      </w:r>
    </w:p>
    <w:p w14:paraId="7B10A453" w14:textId="77777777" w:rsidR="005428F7" w:rsidRDefault="005428F7" w:rsidP="005428F7">
      <w:pPr>
        <w:pStyle w:val="NormalWeb"/>
        <w:numPr>
          <w:ilvl w:val="1"/>
          <w:numId w:val="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ully designed English version of the report </w:t>
      </w:r>
    </w:p>
    <w:p w14:paraId="584D3B00" w14:textId="0B50E8F6" w:rsidR="006B3A3A" w:rsidRDefault="005428F7" w:rsidP="006B3A3A">
      <w:pPr>
        <w:pStyle w:val="NormalWeb"/>
        <w:numPr>
          <w:ilvl w:val="1"/>
          <w:numId w:val="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f the designer </w:t>
      </w:r>
      <w:r w:rsidR="006B3A3A">
        <w:rPr>
          <w:color w:val="000000"/>
          <w:sz w:val="22"/>
          <w:szCs w:val="22"/>
        </w:rPr>
        <w:t>does not speak Arabic,</w:t>
      </w:r>
      <w:r>
        <w:rPr>
          <w:color w:val="000000"/>
          <w:sz w:val="22"/>
          <w:szCs w:val="22"/>
        </w:rPr>
        <w:t xml:space="preserve"> the designer should</w:t>
      </w:r>
      <w:r w:rsidR="006B3A3A">
        <w:rPr>
          <w:color w:val="000000"/>
          <w:sz w:val="22"/>
          <w:szCs w:val="22"/>
        </w:rPr>
        <w:t xml:space="preserve"> provide </w:t>
      </w:r>
      <w:r>
        <w:rPr>
          <w:color w:val="000000"/>
          <w:sz w:val="22"/>
          <w:szCs w:val="22"/>
        </w:rPr>
        <w:t xml:space="preserve">the </w:t>
      </w:r>
      <w:r w:rsidR="006B3A3A">
        <w:rPr>
          <w:color w:val="000000"/>
          <w:sz w:val="22"/>
          <w:szCs w:val="22"/>
        </w:rPr>
        <w:t xml:space="preserve">In-Design file </w:t>
      </w:r>
      <w:r>
        <w:rPr>
          <w:color w:val="000000"/>
          <w:sz w:val="22"/>
          <w:szCs w:val="22"/>
        </w:rPr>
        <w:t>(or any other format) of</w:t>
      </w:r>
      <w:r w:rsidR="006B3A3A">
        <w:rPr>
          <w:color w:val="000000"/>
          <w:sz w:val="22"/>
          <w:szCs w:val="22"/>
        </w:rPr>
        <w:t xml:space="preserve"> the design template</w:t>
      </w:r>
      <w:r>
        <w:rPr>
          <w:color w:val="000000"/>
          <w:sz w:val="22"/>
          <w:szCs w:val="22"/>
        </w:rPr>
        <w:t>,</w:t>
      </w:r>
      <w:r w:rsidR="006B3A3A">
        <w:rPr>
          <w:color w:val="000000"/>
          <w:sz w:val="22"/>
          <w:szCs w:val="22"/>
        </w:rPr>
        <w:t xml:space="preserve"> adjusted from right to left</w:t>
      </w:r>
      <w:r>
        <w:rPr>
          <w:color w:val="000000"/>
          <w:sz w:val="22"/>
          <w:szCs w:val="22"/>
        </w:rPr>
        <w:t xml:space="preserve">, with dummy text </w:t>
      </w:r>
    </w:p>
    <w:p w14:paraId="649854BF" w14:textId="45F2A4F1" w:rsidR="00F944C3" w:rsidRPr="005428F7" w:rsidRDefault="005428F7" w:rsidP="00C335FC">
      <w:pPr>
        <w:pStyle w:val="NormalWeb"/>
        <w:rPr>
          <w:b/>
          <w:bCs/>
          <w:color w:val="FF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 xml:space="preserve">3. </w:t>
      </w:r>
      <w:r w:rsidR="00F944C3" w:rsidRPr="005428F7">
        <w:rPr>
          <w:b/>
          <w:bCs/>
          <w:color w:val="FF0000"/>
          <w:sz w:val="22"/>
          <w:szCs w:val="22"/>
        </w:rPr>
        <w:t xml:space="preserve">Technical specificities </w:t>
      </w:r>
      <w:r w:rsidRPr="005428F7">
        <w:rPr>
          <w:b/>
          <w:bCs/>
          <w:color w:val="FF0000"/>
          <w:sz w:val="22"/>
          <w:szCs w:val="22"/>
        </w:rPr>
        <w:t>(estimates)</w:t>
      </w:r>
    </w:p>
    <w:p w14:paraId="3C7FE291" w14:textId="0C88A3A1" w:rsidR="00F944C3" w:rsidRDefault="00C335FC" w:rsidP="00F944C3">
      <w:pPr>
        <w:pStyle w:val="NormalWeb"/>
        <w:numPr>
          <w:ilvl w:val="0"/>
          <w:numId w:val="4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 xml:space="preserve">30 pages of the Annual report </w:t>
      </w:r>
    </w:p>
    <w:p w14:paraId="70FA1394" w14:textId="13F7A3BF" w:rsidR="00F944C3" w:rsidRDefault="009225A1" w:rsidP="009225A1">
      <w:pPr>
        <w:pStyle w:val="NormalWeb"/>
        <w:numPr>
          <w:ilvl w:val="1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1 map </w:t>
      </w:r>
    </w:p>
    <w:p w14:paraId="1E51854B" w14:textId="072A8B63" w:rsidR="009225A1" w:rsidRDefault="006B3A3A" w:rsidP="009225A1">
      <w:pPr>
        <w:pStyle w:val="NormalWeb"/>
        <w:numPr>
          <w:ilvl w:val="1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 infographic pages</w:t>
      </w:r>
    </w:p>
    <w:p w14:paraId="69E404F0" w14:textId="5C89FB8B" w:rsidR="006B3A3A" w:rsidRDefault="006B3A3A" w:rsidP="006B3A3A">
      <w:pPr>
        <w:pStyle w:val="NormalWeb"/>
        <w:numPr>
          <w:ilvl w:val="2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1 with icons portraying our work and achievement </w:t>
      </w:r>
    </w:p>
    <w:p w14:paraId="55CB7FBA" w14:textId="76BE4E0F" w:rsidR="006B3A3A" w:rsidRDefault="006B3A3A" w:rsidP="006B3A3A">
      <w:pPr>
        <w:pStyle w:val="NormalWeb"/>
        <w:numPr>
          <w:ilvl w:val="2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1 with 5 graphs for financial reporting </w:t>
      </w:r>
    </w:p>
    <w:p w14:paraId="0862502E" w14:textId="6E19CA5A" w:rsidR="006B3A3A" w:rsidRPr="005428F7" w:rsidRDefault="005428F7" w:rsidP="005428F7">
      <w:pPr>
        <w:pStyle w:val="NormalWeb"/>
        <w:rPr>
          <w:b/>
          <w:bCs/>
          <w:color w:val="FF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 xml:space="preserve">4. </w:t>
      </w:r>
      <w:r w:rsidRPr="005428F7">
        <w:rPr>
          <w:b/>
          <w:bCs/>
          <w:color w:val="FF0000"/>
          <w:sz w:val="22"/>
          <w:szCs w:val="22"/>
        </w:rPr>
        <w:t xml:space="preserve">Expected Timeline </w:t>
      </w:r>
    </w:p>
    <w:p w14:paraId="51C027B9" w14:textId="77777777" w:rsidR="005428F7" w:rsidRDefault="005428F7" w:rsidP="005428F7">
      <w:pPr>
        <w:pStyle w:val="NormalWeb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stimated submission date for English version: 10</w:t>
      </w:r>
      <w:r w:rsidRPr="006B3A3A">
        <w:rPr>
          <w:color w:val="000000"/>
          <w:sz w:val="22"/>
          <w:szCs w:val="22"/>
          <w:vertAlign w:val="superscript"/>
        </w:rPr>
        <w:t>th</w:t>
      </w:r>
      <w:r>
        <w:rPr>
          <w:color w:val="000000"/>
          <w:sz w:val="22"/>
          <w:szCs w:val="22"/>
        </w:rPr>
        <w:t xml:space="preserve"> January 2023</w:t>
      </w:r>
    </w:p>
    <w:p w14:paraId="53C0C29E" w14:textId="77777777" w:rsidR="005428F7" w:rsidRDefault="005428F7" w:rsidP="005428F7">
      <w:pPr>
        <w:pStyle w:val="NormalWeb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xpected date of delivery: 20</w:t>
      </w:r>
      <w:r w:rsidRPr="006B3A3A">
        <w:rPr>
          <w:color w:val="000000"/>
          <w:sz w:val="22"/>
          <w:szCs w:val="22"/>
          <w:vertAlign w:val="superscript"/>
        </w:rPr>
        <w:t>th</w:t>
      </w:r>
      <w:r>
        <w:rPr>
          <w:color w:val="000000"/>
          <w:sz w:val="22"/>
          <w:szCs w:val="22"/>
        </w:rPr>
        <w:t xml:space="preserve"> January 2023</w:t>
      </w:r>
    </w:p>
    <w:p w14:paraId="24F6FC25" w14:textId="77777777" w:rsidR="005428F7" w:rsidRDefault="005428F7" w:rsidP="005428F7">
      <w:pPr>
        <w:pStyle w:val="NormalWeb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stimate submission date for Arabic version: 30</w:t>
      </w:r>
      <w:r w:rsidRPr="006B3A3A">
        <w:rPr>
          <w:color w:val="000000"/>
          <w:sz w:val="22"/>
          <w:szCs w:val="22"/>
          <w:vertAlign w:val="superscript"/>
        </w:rPr>
        <w:t>th</w:t>
      </w:r>
      <w:r>
        <w:rPr>
          <w:color w:val="000000"/>
          <w:sz w:val="22"/>
          <w:szCs w:val="22"/>
        </w:rPr>
        <w:t xml:space="preserve"> January 2023</w:t>
      </w:r>
    </w:p>
    <w:p w14:paraId="3233DBA1" w14:textId="77777777" w:rsidR="005428F7" w:rsidRDefault="005428F7" w:rsidP="005428F7">
      <w:pPr>
        <w:pStyle w:val="NormalWeb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xpected date of delivery for Arabic version: </w:t>
      </w:r>
    </w:p>
    <w:p w14:paraId="2047E69D" w14:textId="0887C43F" w:rsidR="00C335FC" w:rsidRPr="005428F7" w:rsidRDefault="005428F7" w:rsidP="00F944C3">
      <w:pPr>
        <w:pStyle w:val="NormalWeb"/>
        <w:rPr>
          <w:b/>
          <w:bCs/>
          <w:color w:val="FF0000"/>
          <w:sz w:val="22"/>
          <w:szCs w:val="22"/>
        </w:rPr>
      </w:pPr>
      <w:r w:rsidRPr="005428F7">
        <w:rPr>
          <w:b/>
          <w:bCs/>
          <w:color w:val="FF0000"/>
          <w:sz w:val="22"/>
          <w:szCs w:val="22"/>
        </w:rPr>
        <w:t xml:space="preserve">5. </w:t>
      </w:r>
      <w:r w:rsidR="00C335FC" w:rsidRPr="005428F7">
        <w:rPr>
          <w:b/>
          <w:bCs/>
          <w:color w:val="FF0000"/>
          <w:sz w:val="22"/>
          <w:szCs w:val="22"/>
        </w:rPr>
        <w:t>NRC Duties</w:t>
      </w:r>
    </w:p>
    <w:p w14:paraId="0166C704" w14:textId="14D0646B" w:rsidR="00C335FC" w:rsidRPr="008E331A" w:rsidRDefault="00C335FC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Initial briefing and clarification of the scope of work</w:t>
      </w:r>
    </w:p>
    <w:p w14:paraId="4A2F9511" w14:textId="3F4E6553" w:rsidR="006B3A3A" w:rsidRPr="006B3A3A" w:rsidRDefault="00C335FC" w:rsidP="006B3A3A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 xml:space="preserve">Contents of the product, </w:t>
      </w:r>
      <w:proofErr w:type="gramStart"/>
      <w:r w:rsidRPr="008E331A">
        <w:rPr>
          <w:color w:val="000000"/>
          <w:sz w:val="22"/>
          <w:szCs w:val="22"/>
        </w:rPr>
        <w:t>i.e.</w:t>
      </w:r>
      <w:proofErr w:type="gramEnd"/>
      <w:r w:rsidRPr="008E331A">
        <w:rPr>
          <w:color w:val="000000"/>
          <w:sz w:val="22"/>
          <w:szCs w:val="22"/>
        </w:rPr>
        <w:t xml:space="preserve"> text and photography</w:t>
      </w:r>
    </w:p>
    <w:p w14:paraId="5CCD6CEA" w14:textId="093AB199" w:rsidR="00C335FC" w:rsidRPr="008E331A" w:rsidRDefault="00C335FC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 xml:space="preserve">Identity/ Branding rules (logos, </w:t>
      </w:r>
      <w:proofErr w:type="spellStart"/>
      <w:r w:rsidRPr="008E331A">
        <w:rPr>
          <w:color w:val="000000"/>
          <w:sz w:val="22"/>
          <w:szCs w:val="22"/>
        </w:rPr>
        <w:t>color</w:t>
      </w:r>
      <w:proofErr w:type="spellEnd"/>
      <w:r w:rsidRPr="008E331A">
        <w:rPr>
          <w:color w:val="000000"/>
          <w:sz w:val="22"/>
          <w:szCs w:val="22"/>
        </w:rPr>
        <w:t xml:space="preserve"> scheme, typeface, guidelines)</w:t>
      </w:r>
    </w:p>
    <w:p w14:paraId="4FD84591" w14:textId="2BBBF148" w:rsidR="00C335FC" w:rsidRPr="008E331A" w:rsidRDefault="00C335FC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 xml:space="preserve">NRC will regularly review drafts of design and layout and </w:t>
      </w:r>
      <w:proofErr w:type="gramStart"/>
      <w:r w:rsidRPr="008E331A">
        <w:rPr>
          <w:color w:val="000000"/>
          <w:sz w:val="22"/>
          <w:szCs w:val="22"/>
        </w:rPr>
        <w:t>revert back</w:t>
      </w:r>
      <w:proofErr w:type="gramEnd"/>
      <w:r w:rsidRPr="008E331A">
        <w:rPr>
          <w:color w:val="000000"/>
          <w:sz w:val="22"/>
          <w:szCs w:val="22"/>
        </w:rPr>
        <w:t xml:space="preserve"> with feedback.</w:t>
      </w:r>
    </w:p>
    <w:p w14:paraId="36F1AF7B" w14:textId="4EC56FE4" w:rsidR="00C335FC" w:rsidRPr="005428F7" w:rsidRDefault="005428F7" w:rsidP="00C335FC">
      <w:pPr>
        <w:pStyle w:val="NormalWeb"/>
        <w:rPr>
          <w:b/>
          <w:bCs/>
          <w:color w:val="FF0000"/>
          <w:sz w:val="22"/>
          <w:szCs w:val="22"/>
        </w:rPr>
      </w:pPr>
      <w:r w:rsidRPr="005428F7">
        <w:rPr>
          <w:b/>
          <w:bCs/>
          <w:color w:val="FF0000"/>
          <w:sz w:val="22"/>
          <w:szCs w:val="22"/>
        </w:rPr>
        <w:t>6.</w:t>
      </w:r>
      <w:r w:rsidR="00C335FC" w:rsidRPr="005428F7">
        <w:rPr>
          <w:b/>
          <w:bCs/>
          <w:color w:val="FF0000"/>
          <w:sz w:val="22"/>
          <w:szCs w:val="22"/>
        </w:rPr>
        <w:t xml:space="preserve"> Qualifications:</w:t>
      </w:r>
    </w:p>
    <w:p w14:paraId="3CD2F8F9" w14:textId="236FCF73" w:rsidR="00C335FC" w:rsidRPr="008E331A" w:rsidRDefault="00C335FC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8E331A">
        <w:rPr>
          <w:color w:val="000000"/>
          <w:sz w:val="22"/>
          <w:szCs w:val="22"/>
        </w:rPr>
        <w:t>Graphic designer should be registered.</w:t>
      </w:r>
    </w:p>
    <w:p w14:paraId="04A6424D" w14:textId="1B00F5D9" w:rsidR="00C335FC" w:rsidRDefault="00D34EA7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</w:t>
      </w:r>
      <w:r w:rsidR="00C335FC" w:rsidRPr="008E331A">
        <w:rPr>
          <w:color w:val="000000"/>
          <w:sz w:val="22"/>
          <w:szCs w:val="22"/>
        </w:rPr>
        <w:t>raphic designer should be able to provide proof of relevant taxation registration.</w:t>
      </w:r>
    </w:p>
    <w:p w14:paraId="0EE43E08" w14:textId="51854287" w:rsidR="005428F7" w:rsidRDefault="005428F7" w:rsidP="00D34EA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luency in Arabic is advantage </w:t>
      </w:r>
    </w:p>
    <w:p w14:paraId="09E12904" w14:textId="7B7F6306" w:rsidR="005428F7" w:rsidRDefault="005428F7" w:rsidP="005428F7">
      <w:pPr>
        <w:pStyle w:val="NormalWeb"/>
        <w:rPr>
          <w:b/>
          <w:bCs/>
          <w:color w:val="FF0000"/>
          <w:sz w:val="22"/>
          <w:szCs w:val="22"/>
        </w:rPr>
      </w:pPr>
      <w:r w:rsidRPr="005428F7">
        <w:rPr>
          <w:b/>
          <w:bCs/>
          <w:color w:val="FF0000"/>
          <w:sz w:val="22"/>
          <w:szCs w:val="22"/>
        </w:rPr>
        <w:lastRenderedPageBreak/>
        <w:t>7. Procurement process</w:t>
      </w:r>
    </w:p>
    <w:p w14:paraId="6106D21B" w14:textId="4F17B407" w:rsidR="005428F7" w:rsidRPr="00347B54" w:rsidRDefault="005428F7" w:rsidP="005428F7">
      <w:pPr>
        <w:pStyle w:val="NormalWeb"/>
        <w:rPr>
          <w:b/>
          <w:bCs/>
          <w:sz w:val="22"/>
          <w:szCs w:val="22"/>
        </w:rPr>
      </w:pPr>
      <w:r w:rsidRPr="00347B54">
        <w:rPr>
          <w:b/>
          <w:bCs/>
          <w:sz w:val="22"/>
          <w:szCs w:val="22"/>
        </w:rPr>
        <w:t xml:space="preserve">Interested candidates should </w:t>
      </w:r>
    </w:p>
    <w:p w14:paraId="6F2F4C0F" w14:textId="69AFDA28" w:rsidR="005428F7" w:rsidRPr="005428F7" w:rsidRDefault="005428F7" w:rsidP="005428F7">
      <w:pPr>
        <w:pStyle w:val="NormalWeb"/>
        <w:numPr>
          <w:ilvl w:val="0"/>
          <w:numId w:val="7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>Provide a quotation for the above work, detailing</w:t>
      </w:r>
      <w:r>
        <w:rPr>
          <w:color w:val="000000"/>
          <w:sz w:val="22"/>
          <w:szCs w:val="22"/>
        </w:rPr>
        <w:t>:</w:t>
      </w:r>
    </w:p>
    <w:p w14:paraId="0137C44E" w14:textId="5DAAE6FA" w:rsidR="005428F7" w:rsidRPr="005428F7" w:rsidRDefault="005428F7" w:rsidP="005428F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>Estimated Cost (per unit or per hour of work)</w:t>
      </w:r>
    </w:p>
    <w:p w14:paraId="006BF2D2" w14:textId="024275DB" w:rsidR="005428F7" w:rsidRPr="005428F7" w:rsidRDefault="005428F7" w:rsidP="005428F7">
      <w:pPr>
        <w:pStyle w:val="NormalWeb"/>
        <w:numPr>
          <w:ilvl w:val="1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Breakdown per publication </w:t>
      </w:r>
      <w:r w:rsidRPr="005428F7">
        <w:rPr>
          <w:color w:val="000000"/>
          <w:sz w:val="22"/>
          <w:szCs w:val="22"/>
        </w:rPr>
        <w:tab/>
      </w:r>
    </w:p>
    <w:p w14:paraId="5D00D538" w14:textId="29F316C8" w:rsidR="005428F7" w:rsidRPr="005428F7" w:rsidRDefault="005428F7" w:rsidP="005428F7">
      <w:pPr>
        <w:pStyle w:val="NormalWeb"/>
        <w:numPr>
          <w:ilvl w:val="2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Cost for the English Version </w:t>
      </w:r>
    </w:p>
    <w:p w14:paraId="6DBDBDE9" w14:textId="4842A0AF" w:rsidR="005428F7" w:rsidRPr="005428F7" w:rsidRDefault="005428F7" w:rsidP="005428F7">
      <w:pPr>
        <w:pStyle w:val="NormalWeb"/>
        <w:numPr>
          <w:ilvl w:val="2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Cost for the Full Arabic Version </w:t>
      </w:r>
    </w:p>
    <w:p w14:paraId="3F1B3A62" w14:textId="0594B142" w:rsidR="005428F7" w:rsidRPr="005428F7" w:rsidRDefault="005428F7" w:rsidP="005428F7">
      <w:pPr>
        <w:pStyle w:val="NormalWeb"/>
        <w:numPr>
          <w:ilvl w:val="2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>Or cost for the Arabic Template</w:t>
      </w:r>
    </w:p>
    <w:p w14:paraId="3460DE16" w14:textId="6C05D44E" w:rsidR="005428F7" w:rsidRPr="005428F7" w:rsidRDefault="005428F7" w:rsidP="005428F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Expected timelines for completion </w:t>
      </w:r>
    </w:p>
    <w:p w14:paraId="36AE9DC3" w14:textId="60A904A5" w:rsidR="005428F7" w:rsidRPr="005428F7" w:rsidRDefault="005428F7" w:rsidP="005428F7">
      <w:pPr>
        <w:pStyle w:val="NormalWeb"/>
        <w:numPr>
          <w:ilvl w:val="0"/>
          <w:numId w:val="2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For international providers, quotations in EU, GB, NOK preferred. Quotes in USD are accepted. </w:t>
      </w:r>
    </w:p>
    <w:p w14:paraId="4F240B74" w14:textId="45E9AE64" w:rsidR="005428F7" w:rsidRDefault="005428F7" w:rsidP="005428F7">
      <w:pPr>
        <w:pStyle w:val="NormalWeb"/>
        <w:numPr>
          <w:ilvl w:val="0"/>
          <w:numId w:val="2"/>
        </w:numPr>
        <w:rPr>
          <w:b/>
          <w:bCs/>
          <w:color w:val="FF0000"/>
          <w:sz w:val="22"/>
          <w:szCs w:val="22"/>
        </w:rPr>
      </w:pPr>
      <w:r w:rsidRPr="005428F7">
        <w:rPr>
          <w:color w:val="000000"/>
          <w:sz w:val="22"/>
          <w:szCs w:val="22"/>
        </w:rPr>
        <w:t>For Sudanese providers, quotation in USD preferred</w:t>
      </w:r>
      <w:r>
        <w:rPr>
          <w:b/>
          <w:bCs/>
          <w:color w:val="FF0000"/>
          <w:sz w:val="22"/>
          <w:szCs w:val="22"/>
        </w:rPr>
        <w:t xml:space="preserve">. </w:t>
      </w:r>
    </w:p>
    <w:p w14:paraId="7E923D07" w14:textId="278E8EBE" w:rsidR="005428F7" w:rsidRPr="00347B54" w:rsidRDefault="005428F7" w:rsidP="005428F7">
      <w:pPr>
        <w:pStyle w:val="NormalWeb"/>
        <w:numPr>
          <w:ilvl w:val="0"/>
          <w:numId w:val="7"/>
        </w:numPr>
        <w:rPr>
          <w:color w:val="000000"/>
          <w:sz w:val="22"/>
          <w:szCs w:val="22"/>
        </w:rPr>
      </w:pPr>
      <w:r w:rsidRPr="005428F7">
        <w:rPr>
          <w:color w:val="000000"/>
          <w:sz w:val="22"/>
          <w:szCs w:val="22"/>
        </w:rPr>
        <w:t xml:space="preserve">Provide examples (at least 2) of past works (publications only) </w:t>
      </w:r>
    </w:p>
    <w:p w14:paraId="71F24FF9" w14:textId="77777777" w:rsidR="00EC356D" w:rsidRPr="005428F7" w:rsidRDefault="00EC356D"/>
    <w:sectPr w:rsidR="00EC356D" w:rsidRPr="005428F7" w:rsidSect="008A6AA4">
      <w:headerReference w:type="default" r:id="rId9"/>
      <w:pgSz w:w="11906" w:h="16838"/>
      <w:pgMar w:top="966" w:right="566" w:bottom="1440" w:left="1440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48218" w14:textId="77777777" w:rsidR="0022380A" w:rsidRDefault="0022380A" w:rsidP="0022380A">
      <w:pPr>
        <w:spacing w:after="0" w:line="240" w:lineRule="auto"/>
      </w:pPr>
      <w:r>
        <w:separator/>
      </w:r>
    </w:p>
  </w:endnote>
  <w:endnote w:type="continuationSeparator" w:id="0">
    <w:p w14:paraId="65601FF8" w14:textId="77777777" w:rsidR="0022380A" w:rsidRDefault="0022380A" w:rsidP="00223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F7092" w14:textId="77777777" w:rsidR="0022380A" w:rsidRDefault="0022380A" w:rsidP="0022380A">
      <w:pPr>
        <w:spacing w:after="0" w:line="240" w:lineRule="auto"/>
      </w:pPr>
      <w:r>
        <w:separator/>
      </w:r>
    </w:p>
  </w:footnote>
  <w:footnote w:type="continuationSeparator" w:id="0">
    <w:p w14:paraId="2CE41BA8" w14:textId="77777777" w:rsidR="0022380A" w:rsidRDefault="0022380A" w:rsidP="002238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02E6F" w14:textId="77777777" w:rsidR="00EC5F37" w:rsidRDefault="00EC5F37" w:rsidP="00EC5F3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2284FE96" wp14:editId="1C0FD8C1">
          <wp:simplePos x="0" y="0"/>
          <wp:positionH relativeFrom="column">
            <wp:posOffset>4644390</wp:posOffset>
          </wp:positionH>
          <wp:positionV relativeFrom="paragraph">
            <wp:posOffset>-196022</wp:posOffset>
          </wp:positionV>
          <wp:extent cx="1793240" cy="599440"/>
          <wp:effectExtent l="0" t="0" r="0" b="0"/>
          <wp:wrapTight wrapText="bothSides">
            <wp:wrapPolygon edited="0">
              <wp:start x="0" y="0"/>
              <wp:lineTo x="0" y="20593"/>
              <wp:lineTo x="21340" y="20593"/>
              <wp:lineTo x="21340" y="0"/>
              <wp:lineTo x="0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240" cy="599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F-KRT-760</w:t>
    </w:r>
  </w:p>
  <w:p w14:paraId="31B25C20" w14:textId="5C5F5084" w:rsidR="00EC5F37" w:rsidRDefault="00EC5F37" w:rsidP="00EC5F37">
    <w:pPr>
      <w:pStyle w:val="Header"/>
    </w:pPr>
    <w:r>
      <w:t>BD-KRT-</w:t>
    </w:r>
    <w:r w:rsidR="008A6AA4">
      <w:t>B</w:t>
    </w:r>
    <w:r w:rsidR="006D4344">
      <w:t xml:space="preserve"> </w:t>
    </w:r>
    <w:r>
      <w:t xml:space="preserve">-760 </w:t>
    </w:r>
  </w:p>
  <w:p w14:paraId="6476D0A5" w14:textId="5D49CDFC" w:rsidR="0022380A" w:rsidRPr="00EC5F37" w:rsidRDefault="0022380A" w:rsidP="00EC5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4D7"/>
    <w:multiLevelType w:val="hybridMultilevel"/>
    <w:tmpl w:val="AF803B76"/>
    <w:lvl w:ilvl="0" w:tplc="1C5AF1CE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74293"/>
    <w:multiLevelType w:val="hybridMultilevel"/>
    <w:tmpl w:val="A16E89B4"/>
    <w:lvl w:ilvl="0" w:tplc="1C5AF1CE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F01FA"/>
    <w:multiLevelType w:val="hybridMultilevel"/>
    <w:tmpl w:val="0E94B278"/>
    <w:lvl w:ilvl="0" w:tplc="1C5AF1CE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61AC2"/>
    <w:multiLevelType w:val="hybridMultilevel"/>
    <w:tmpl w:val="025CF7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D4319"/>
    <w:multiLevelType w:val="hybridMultilevel"/>
    <w:tmpl w:val="CC42AB04"/>
    <w:lvl w:ilvl="0" w:tplc="1C5AF1CE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C6793"/>
    <w:multiLevelType w:val="hybridMultilevel"/>
    <w:tmpl w:val="D3F29C8C"/>
    <w:lvl w:ilvl="0" w:tplc="F7BCAF0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B2340"/>
    <w:multiLevelType w:val="hybridMultilevel"/>
    <w:tmpl w:val="E97A9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9165092">
    <w:abstractNumId w:val="6"/>
  </w:num>
  <w:num w:numId="2" w16cid:durableId="1406563886">
    <w:abstractNumId w:val="0"/>
  </w:num>
  <w:num w:numId="3" w16cid:durableId="1853493489">
    <w:abstractNumId w:val="1"/>
  </w:num>
  <w:num w:numId="4" w16cid:durableId="34081266">
    <w:abstractNumId w:val="4"/>
  </w:num>
  <w:num w:numId="5" w16cid:durableId="1764106646">
    <w:abstractNumId w:val="2"/>
  </w:num>
  <w:num w:numId="6" w16cid:durableId="951326694">
    <w:abstractNumId w:val="5"/>
  </w:num>
  <w:num w:numId="7" w16cid:durableId="16561055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zU1NzMyNjU0NzZR0lEKTi0uzszPAykwrAUAnmB6NiwAAAA="/>
  </w:docVars>
  <w:rsids>
    <w:rsidRoot w:val="00C335FC"/>
    <w:rsid w:val="0022380A"/>
    <w:rsid w:val="00347B54"/>
    <w:rsid w:val="005428F7"/>
    <w:rsid w:val="00686983"/>
    <w:rsid w:val="006B3A3A"/>
    <w:rsid w:val="006C6D56"/>
    <w:rsid w:val="006D4344"/>
    <w:rsid w:val="008A6AA4"/>
    <w:rsid w:val="008D4F50"/>
    <w:rsid w:val="008E331A"/>
    <w:rsid w:val="009225A1"/>
    <w:rsid w:val="00C335FC"/>
    <w:rsid w:val="00D34EA7"/>
    <w:rsid w:val="00EC356D"/>
    <w:rsid w:val="00EC5F37"/>
    <w:rsid w:val="00F944C3"/>
    <w:rsid w:val="4C66E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F0325"/>
  <w15:chartTrackingRefBased/>
  <w15:docId w15:val="{B5169BF0-659B-4463-A023-075D03B95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35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23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80A"/>
  </w:style>
  <w:style w:type="paragraph" w:styleId="Footer">
    <w:name w:val="footer"/>
    <w:basedOn w:val="Normal"/>
    <w:link w:val="FooterChar"/>
    <w:uiPriority w:val="99"/>
    <w:unhideWhenUsed/>
    <w:rsid w:val="002238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8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1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9E6FB57B6CC479938699E94485025" ma:contentTypeVersion="16" ma:contentTypeDescription="Create a new document." ma:contentTypeScope="" ma:versionID="cc3d11d1e5c583d7d039438575c17d6d">
  <xsd:schema xmlns:xsd="http://www.w3.org/2001/XMLSchema" xmlns:xs="http://www.w3.org/2001/XMLSchema" xmlns:p="http://schemas.microsoft.com/office/2006/metadata/properties" xmlns:ns2="bfcca9e4-d427-4b73-9837-4d148a49b42e" xmlns:ns3="e615101d-a4e4-4537-a4d8-c697ad146052" targetNamespace="http://schemas.microsoft.com/office/2006/metadata/properties" ma:root="true" ma:fieldsID="feac61b93ab390582b31dd5ffdc5da4a" ns2:_="" ns3:_="">
    <xsd:import namespace="bfcca9e4-d427-4b73-9837-4d148a49b42e"/>
    <xsd:import namespace="e615101d-a4e4-4537-a4d8-c697ad1460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cca9e4-d427-4b73-9837-4d148a49b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51e875-a665-42c1-a59f-633611ec1f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5101d-a4e4-4537-a4d8-c697ad1460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5423a6-2ccb-473a-9543-2e0d2a438eab}" ma:internalName="TaxCatchAll" ma:showField="CatchAllData" ma:web="e615101d-a4e4-4537-a4d8-c697ad1460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1EA36D-2F57-481D-A710-3E7C121FCF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DC41E9-1140-41E7-A543-0A30410BC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cca9e4-d427-4b73-9837-4d148a49b42e"/>
    <ds:schemaRef ds:uri="e615101d-a4e4-4537-a4d8-c697ad146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Omer</dc:creator>
  <cp:keywords/>
  <dc:description/>
  <cp:lastModifiedBy>Noon Abdalla</cp:lastModifiedBy>
  <cp:revision>8</cp:revision>
  <dcterms:created xsi:type="dcterms:W3CDTF">2022-12-01T12:58:00Z</dcterms:created>
  <dcterms:modified xsi:type="dcterms:W3CDTF">2022-12-05T09:25:00Z</dcterms:modified>
</cp:coreProperties>
</file>